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3EDA" w:rsidRPr="009F5D24" w:rsidRDefault="007C3EDA" w:rsidP="007C3EDA">
      <w:pPr>
        <w:spacing w:before="99"/>
        <w:ind w:left="311"/>
        <w:outlineLvl w:val="0"/>
        <w:rPr>
          <w:b/>
          <w:bCs/>
          <w:sz w:val="24"/>
          <w:szCs w:val="24"/>
        </w:rPr>
      </w:pPr>
      <w:r w:rsidRPr="009F5D24">
        <w:rPr>
          <w:b/>
          <w:bCs/>
          <w:sz w:val="24"/>
          <w:szCs w:val="24"/>
        </w:rPr>
        <w:t>RATE DETERMINED BY PERSONAL SERVICES</w:t>
      </w:r>
      <w:bookmarkStart w:id="0" w:name="_GoBack"/>
      <w:bookmarkEnd w:id="0"/>
    </w:p>
    <w:p w:rsidR="007C3EDA" w:rsidRPr="009F5D24" w:rsidRDefault="007C3EDA" w:rsidP="007C3EDA">
      <w:pPr>
        <w:tabs>
          <w:tab w:val="right" w:pos="9354"/>
        </w:tabs>
        <w:ind w:left="311"/>
        <w:rPr>
          <w:b/>
          <w:sz w:val="24"/>
          <w:szCs w:val="24"/>
        </w:rPr>
      </w:pPr>
      <w:bookmarkStart w:id="1" w:name="AND/OR_TOTAL_COSTS______________________"/>
      <w:bookmarkEnd w:id="1"/>
      <w:r w:rsidRPr="009F5D24">
        <w:rPr>
          <w:b/>
          <w:sz w:val="24"/>
          <w:szCs w:val="24"/>
        </w:rPr>
        <w:t>AND/OR</w:t>
      </w:r>
      <w:r w:rsidRPr="009F5D24">
        <w:rPr>
          <w:b/>
          <w:spacing w:val="-1"/>
          <w:sz w:val="24"/>
          <w:szCs w:val="24"/>
        </w:rPr>
        <w:t xml:space="preserve"> </w:t>
      </w:r>
      <w:r w:rsidRPr="009F5D24">
        <w:rPr>
          <w:b/>
          <w:sz w:val="24"/>
          <w:szCs w:val="24"/>
        </w:rPr>
        <w:t>TOTAL COSTS</w:t>
      </w:r>
      <w:r w:rsidRPr="009F5D24">
        <w:rPr>
          <w:b/>
          <w:sz w:val="24"/>
          <w:szCs w:val="24"/>
        </w:rPr>
        <w:tab/>
        <w:t>9202.1</w:t>
      </w:r>
    </w:p>
    <w:p w:rsidR="007C3EDA" w:rsidRPr="009F5D24" w:rsidRDefault="007C3EDA" w:rsidP="007C3EDA">
      <w:pPr>
        <w:ind w:left="311"/>
        <w:rPr>
          <w:sz w:val="24"/>
          <w:szCs w:val="24"/>
        </w:rPr>
      </w:pPr>
      <w:r w:rsidRPr="009F5D24">
        <w:rPr>
          <w:sz w:val="24"/>
          <w:szCs w:val="24"/>
        </w:rPr>
        <w:t>(</w:t>
      </w:r>
      <w:del w:id="2" w:author="Miles, Janice" w:date="2021-03-05T15:31:00Z">
        <w:r w:rsidRPr="009F5D24" w:rsidDel="006063C4">
          <w:rPr>
            <w:sz w:val="24"/>
            <w:szCs w:val="24"/>
          </w:rPr>
          <w:delText>New 03/10</w:delText>
        </w:r>
      </w:del>
      <w:ins w:id="3" w:author="Miles, Janice" w:date="2021-03-05T15:31:00Z">
        <w:r w:rsidR="006063C4">
          <w:rPr>
            <w:sz w:val="24"/>
            <w:szCs w:val="24"/>
          </w:rPr>
          <w:t>Deleted</w:t>
        </w:r>
      </w:ins>
      <w:ins w:id="4" w:author="Miles, Janice" w:date="2021-03-05T15:32:00Z">
        <w:r w:rsidR="006063C4">
          <w:rPr>
            <w:sz w:val="24"/>
            <w:szCs w:val="24"/>
          </w:rPr>
          <w:t xml:space="preserve"> xx/2021</w:t>
        </w:r>
      </w:ins>
      <w:r w:rsidRPr="009F5D24">
        <w:rPr>
          <w:sz w:val="24"/>
          <w:szCs w:val="24"/>
        </w:rPr>
        <w:t>)</w:t>
      </w:r>
    </w:p>
    <w:p w:rsidR="007C3EDA" w:rsidRPr="009F5D24" w:rsidRDefault="007C3EDA" w:rsidP="007C3EDA">
      <w:pPr>
        <w:rPr>
          <w:sz w:val="24"/>
          <w:szCs w:val="24"/>
        </w:rPr>
      </w:pPr>
    </w:p>
    <w:p w:rsidR="007C3EDA" w:rsidRPr="009F5D24" w:rsidDel="006063C4" w:rsidRDefault="007C3EDA" w:rsidP="007C3EDA">
      <w:pPr>
        <w:ind w:left="311" w:right="477"/>
        <w:jc w:val="both"/>
        <w:rPr>
          <w:del w:id="5" w:author="Miles, Janice" w:date="2021-03-05T15:32:00Z"/>
          <w:sz w:val="24"/>
          <w:szCs w:val="24"/>
        </w:rPr>
      </w:pPr>
      <w:bookmarkStart w:id="6" w:name="Method_A_in_the_"/>
      <w:bookmarkStart w:id="7" w:name="_distributes_indirect_costs_using_a_rate"/>
      <w:bookmarkEnd w:id="6"/>
      <w:bookmarkEnd w:id="7"/>
      <w:del w:id="8" w:author="Miles, Janice" w:date="2021-03-05T15:32:00Z">
        <w:r w:rsidRPr="009F5D24" w:rsidDel="006063C4">
          <w:rPr>
            <w:sz w:val="24"/>
            <w:szCs w:val="24"/>
          </w:rPr>
          <w:delText xml:space="preserve">Method A in the </w:delText>
        </w:r>
        <w:r w:rsidRPr="009F5D24" w:rsidDel="006063C4">
          <w:rPr>
            <w:color w:val="3753D3"/>
            <w:sz w:val="24"/>
            <w:szCs w:val="24"/>
            <w:u w:val="single" w:color="3753D3"/>
          </w:rPr>
          <w:delText>9202 Illustration</w:delText>
        </w:r>
        <w:r w:rsidRPr="009F5D24" w:rsidDel="006063C4">
          <w:rPr>
            <w:color w:val="3753D3"/>
            <w:sz w:val="24"/>
            <w:szCs w:val="24"/>
          </w:rPr>
          <w:delText xml:space="preserve"> </w:delText>
        </w:r>
        <w:r w:rsidRPr="009F5D24" w:rsidDel="006063C4">
          <w:rPr>
            <w:sz w:val="24"/>
            <w:szCs w:val="24"/>
          </w:rPr>
          <w:delText>distributes indirect costs using a rate that includes</w:delText>
        </w:r>
        <w:r w:rsidRPr="009F5D24" w:rsidDel="006063C4">
          <w:rPr>
            <w:spacing w:val="-32"/>
            <w:sz w:val="24"/>
            <w:szCs w:val="24"/>
          </w:rPr>
          <w:delText xml:space="preserve"> </w:delText>
        </w:r>
        <w:r w:rsidRPr="009F5D24" w:rsidDel="006063C4">
          <w:rPr>
            <w:sz w:val="24"/>
            <w:szCs w:val="24"/>
          </w:rPr>
          <w:delText>personal services or total costs. This method is typically used for distributing administration (personal services and OE&amp;E) and some other OE&amp;E</w:delText>
        </w:r>
        <w:r w:rsidRPr="009F5D24" w:rsidDel="006063C4">
          <w:rPr>
            <w:spacing w:val="-3"/>
            <w:sz w:val="24"/>
            <w:szCs w:val="24"/>
          </w:rPr>
          <w:delText xml:space="preserve"> </w:delText>
        </w:r>
        <w:r w:rsidRPr="009F5D24" w:rsidDel="006063C4">
          <w:rPr>
            <w:sz w:val="24"/>
            <w:szCs w:val="24"/>
          </w:rPr>
          <w:delText>costs.</w:delText>
        </w:r>
      </w:del>
    </w:p>
    <w:p w:rsidR="007C3EDA" w:rsidRPr="009F5D24" w:rsidDel="006063C4" w:rsidRDefault="007C3EDA" w:rsidP="007C3EDA">
      <w:pPr>
        <w:rPr>
          <w:del w:id="9" w:author="Miles, Janice" w:date="2021-03-05T15:32:00Z"/>
          <w:sz w:val="24"/>
          <w:szCs w:val="24"/>
        </w:rPr>
      </w:pPr>
    </w:p>
    <w:p w:rsidR="007C3EDA" w:rsidRPr="009F5D24" w:rsidDel="006063C4" w:rsidRDefault="007C3EDA" w:rsidP="007C3EDA">
      <w:pPr>
        <w:ind w:left="311" w:right="337"/>
        <w:rPr>
          <w:del w:id="10" w:author="Miles, Janice" w:date="2021-03-05T15:32:00Z"/>
          <w:sz w:val="24"/>
          <w:szCs w:val="24"/>
        </w:rPr>
      </w:pPr>
      <w:bookmarkStart w:id="11" w:name="Administration_costs_include_all_costs_f"/>
      <w:bookmarkEnd w:id="11"/>
      <w:del w:id="12" w:author="Miles, Janice" w:date="2021-03-05T15:32:00Z">
        <w:r w:rsidRPr="009F5D24" w:rsidDel="006063C4">
          <w:rPr>
            <w:sz w:val="24"/>
            <w:szCs w:val="24"/>
          </w:rPr>
          <w:delText>Administration costs include all costs for executive staff and staff support organizational units. Examples are executive policy and planning, general administration, budgeting, accounting, personnel, business services, management analysis, training, and legal. Administration costs are distributed to the programs based on the most appropriate method for the work activity.</w:delText>
        </w:r>
      </w:del>
    </w:p>
    <w:p w:rsidR="007C3EDA" w:rsidRPr="009F5D24" w:rsidDel="006063C4" w:rsidRDefault="007C3EDA" w:rsidP="007C3EDA">
      <w:pPr>
        <w:spacing w:before="1"/>
        <w:rPr>
          <w:del w:id="13" w:author="Miles, Janice" w:date="2021-03-05T15:32:00Z"/>
          <w:sz w:val="24"/>
          <w:szCs w:val="24"/>
        </w:rPr>
      </w:pPr>
    </w:p>
    <w:p w:rsidR="007C3EDA" w:rsidRPr="009F5D24" w:rsidDel="006063C4" w:rsidRDefault="007C3EDA" w:rsidP="007C3EDA">
      <w:pPr>
        <w:ind w:left="311" w:right="804"/>
        <w:rPr>
          <w:del w:id="14" w:author="Miles, Janice" w:date="2021-03-05T15:32:00Z"/>
          <w:sz w:val="24"/>
          <w:szCs w:val="24"/>
        </w:rPr>
      </w:pPr>
      <w:bookmarkStart w:id="15" w:name="OE&amp;E_indirect_costs_distributed_by_metho"/>
      <w:bookmarkEnd w:id="15"/>
      <w:del w:id="16" w:author="Miles, Janice" w:date="2021-03-05T15:32:00Z">
        <w:r w:rsidRPr="009F5D24" w:rsidDel="006063C4">
          <w:rPr>
            <w:sz w:val="24"/>
            <w:szCs w:val="24"/>
          </w:rPr>
          <w:delText>OE&amp;E indirect costs distributed by method A may include miscellaneous office supplies, postage and printing, equipment rental, telephone charges and utilities.</w:delText>
        </w:r>
      </w:del>
    </w:p>
    <w:p w:rsidR="007C3EDA" w:rsidRPr="009F5D24" w:rsidDel="006063C4" w:rsidRDefault="007C3EDA" w:rsidP="007C3EDA">
      <w:pPr>
        <w:spacing w:before="7"/>
        <w:rPr>
          <w:del w:id="17" w:author="Miles, Janice" w:date="2021-03-05T15:32:00Z"/>
          <w:sz w:val="24"/>
          <w:szCs w:val="24"/>
        </w:rPr>
      </w:pPr>
    </w:p>
    <w:p w:rsidR="007C3EDA" w:rsidRPr="009F5D24" w:rsidDel="006063C4" w:rsidRDefault="007C3EDA" w:rsidP="007C3EDA">
      <w:pPr>
        <w:ind w:left="311"/>
        <w:rPr>
          <w:del w:id="18" w:author="Miles, Janice" w:date="2021-03-05T15:32:00Z"/>
          <w:sz w:val="24"/>
          <w:szCs w:val="24"/>
        </w:rPr>
      </w:pPr>
      <w:bookmarkStart w:id="19" w:name="The_allocation_percentage_rate_for_metho"/>
      <w:bookmarkEnd w:id="19"/>
      <w:del w:id="20" w:author="Miles, Janice" w:date="2021-03-05T15:32:00Z">
        <w:r w:rsidRPr="009F5D24" w:rsidDel="006063C4">
          <w:rPr>
            <w:sz w:val="24"/>
            <w:szCs w:val="24"/>
          </w:rPr>
          <w:delText>The allocation percentage rate for method A is determined by dividing (1) personal services costs for a program by the total personal services costs for all programs or (2) total costs for a program by total costs for all programs.</w:delText>
        </w:r>
      </w:del>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7C3EDA" w:rsidRPr="009F5D24" w:rsidRDefault="007C3EDA" w:rsidP="007C3EDA">
      <w:pPr>
        <w:ind w:left="311"/>
        <w:rPr>
          <w:sz w:val="24"/>
          <w:szCs w:val="24"/>
        </w:rPr>
      </w:pPr>
    </w:p>
    <w:p w:rsidR="00C34920" w:rsidRPr="009731B4" w:rsidRDefault="00C34920" w:rsidP="0031035A">
      <w:pPr>
        <w:tabs>
          <w:tab w:val="right" w:pos="9354"/>
        </w:tabs>
        <w:spacing w:before="99"/>
        <w:outlineLvl w:val="0"/>
        <w:rPr>
          <w:sz w:val="24"/>
          <w:lang w:val="en"/>
        </w:rPr>
      </w:pPr>
    </w:p>
    <w:sectPr w:rsidR="00C34920" w:rsidRPr="009731B4" w:rsidSect="0031035A">
      <w:headerReference w:type="default" r:id="rId8"/>
      <w:footerReference w:type="default" r:id="rId9"/>
      <w:type w:val="continuous"/>
      <w:pgSz w:w="12240" w:h="15840"/>
      <w:pgMar w:top="1340" w:right="800" w:bottom="1980" w:left="860" w:header="724" w:footer="1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035A" w:rsidRDefault="0031035A">
    <w:pPr>
      <w:pStyle w:val="Header"/>
    </w:pPr>
    <w:r>
      <w:ptab w:relativeTo="margin" w:alignment="center" w:leader="none"/>
    </w:r>
    <w:r>
      <w:rPr>
        <w:sz w:val="24"/>
      </w:rPr>
      <w:t xml:space="preserve">SAM – </w:t>
    </w:r>
    <w:del w:id="21" w:author="Miles, Janice" w:date="2021-03-05T15:38:00Z">
      <w:r w:rsidDel="008067D5">
        <w:rPr>
          <w:sz w:val="24"/>
        </w:rPr>
        <w:delText>ALLOCATION OF COSTS</w:delText>
      </w:r>
    </w:del>
    <w:ins w:id="22" w:author="Miles, Janice" w:date="2021-03-05T15:38:00Z">
      <w:r>
        <w:rPr>
          <w:sz w:val="24"/>
        </w:rPr>
        <w:t>STATEWIDE COST ALLOCATION</w:t>
      </w:r>
    </w:ins>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035A"/>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0D7B4B5"/>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CC305-60EC-4289-B01E-F33C18BF4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8:05:00Z</dcterms:created>
  <dcterms:modified xsi:type="dcterms:W3CDTF">2022-01-28T18:05:00Z</dcterms:modified>
</cp:coreProperties>
</file>